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C0879" w14:textId="77777777" w:rsidR="00AE3D41" w:rsidRPr="00AE3D41" w:rsidRDefault="00AE3D41" w:rsidP="00AE3D41">
      <w:pPr>
        <w:spacing w:after="100" w:afterAutospacing="1" w:line="240" w:lineRule="auto"/>
        <w:jc w:val="both"/>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Azure Storage?</w:t>
      </w:r>
    </w:p>
    <w:p w14:paraId="2DADCEE4"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Azure Storage </w:t>
      </w:r>
      <w:r w:rsidRPr="00AE3D41">
        <w:rPr>
          <w:rFonts w:ascii="Open Sans" w:eastAsia="Times New Roman" w:hAnsi="Open Sans" w:cs="Open Sans"/>
          <w:color w:val="4A4A4A"/>
          <w:sz w:val="24"/>
          <w:szCs w:val="24"/>
        </w:rPr>
        <w:t>is the cloud storage solution for modern applications that rely on durability, availability, and scalability to meet the need of their customers. </w:t>
      </w:r>
    </w:p>
    <w:p w14:paraId="7FE6DEDC"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The very first thing you need, to use storage in azure is a </w:t>
      </w:r>
      <w:r w:rsidRPr="00AE3D41">
        <w:rPr>
          <w:rFonts w:ascii="Open Sans" w:eastAsia="Times New Roman" w:hAnsi="Open Sans" w:cs="Open Sans"/>
          <w:b/>
          <w:bCs/>
          <w:color w:val="4A4A4A"/>
          <w:sz w:val="24"/>
          <w:szCs w:val="24"/>
        </w:rPr>
        <w:t>storage account.</w:t>
      </w:r>
    </w:p>
    <w:p w14:paraId="57009C8D"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Storage Accounts</w:t>
      </w:r>
    </w:p>
    <w:p w14:paraId="4D82A629" w14:textId="215B691E"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noProof/>
          <w:color w:val="4A4A4A"/>
          <w:sz w:val="24"/>
          <w:szCs w:val="24"/>
        </w:rPr>
        <w:drawing>
          <wp:inline distT="0" distB="0" distL="0" distR="0" wp14:anchorId="2B47753A" wp14:editId="18376CF3">
            <wp:extent cx="1943100" cy="1943100"/>
            <wp:effectExtent l="0" t="0" r="0" b="0"/>
            <wp:docPr id="7" name="Picture 7" descr="Storage Icon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rage Icon - Azure Storage Tutorial - Edurek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43100" cy="1943100"/>
                    </a:xfrm>
                    <a:prstGeom prst="rect">
                      <a:avLst/>
                    </a:prstGeom>
                    <a:noFill/>
                    <a:ln>
                      <a:noFill/>
                    </a:ln>
                  </pic:spPr>
                </pic:pic>
              </a:graphicData>
            </a:graphic>
          </wp:inline>
        </w:drawing>
      </w:r>
    </w:p>
    <w:p w14:paraId="282D640A"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706391BF"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To use any storage type in azure, you first have to create an account in Azure. After creating an account, you can transfer data to or from services in your storage account. Create a storage account to store up to 500 TB of data in the cloud. Use the Blob storage account and the hot or cool access tiers to optimize your costs based on how frequently your object data is accessed.</w:t>
      </w:r>
    </w:p>
    <w:p w14:paraId="36DB3C7B"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13AC0A56"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4A153BF1"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A storage account can be of two types:</w:t>
      </w:r>
    </w:p>
    <w:p w14:paraId="2BA956F5" w14:textId="77777777" w:rsidR="00AE3D41" w:rsidRPr="00AE3D41" w:rsidRDefault="00AE3D41" w:rsidP="00AE3D41">
      <w:pPr>
        <w:numPr>
          <w:ilvl w:val="0"/>
          <w:numId w:val="1"/>
        </w:numPr>
        <w:spacing w:before="100" w:beforeAutospacing="1"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General Purpose</w:t>
      </w:r>
    </w:p>
    <w:p w14:paraId="1A79B6A5" w14:textId="77777777" w:rsidR="00AE3D41" w:rsidRPr="00AE3D41" w:rsidRDefault="00AE3D41" w:rsidP="00AE3D41">
      <w:pPr>
        <w:numPr>
          <w:ilvl w:val="0"/>
          <w:numId w:val="1"/>
        </w:numPr>
        <w:spacing w:before="100" w:beforeAutospacing="1"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Blob Storage</w:t>
      </w:r>
    </w:p>
    <w:p w14:paraId="4A608FEA"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Let’s discuss each one of them in detail:</w:t>
      </w:r>
    </w:p>
    <w:p w14:paraId="757DD1C8"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General Purpose Storage Account</w:t>
      </w:r>
    </w:p>
    <w:p w14:paraId="76E5D453"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lastRenderedPageBreak/>
        <w:t>A general purpose storage account provides a space where, it gives you access to blobs, queues, files and tables, all of these services in a unified account. A general-purpose storage account can be used to store object data, can be used as a NoSQL data store, can be used to define and use queues for message processing, and set up </w:t>
      </w:r>
      <w:r w:rsidRPr="00AE3D41">
        <w:rPr>
          <w:rFonts w:ascii="Open Sans" w:eastAsia="Times New Roman" w:hAnsi="Open Sans" w:cs="Open Sans"/>
          <w:b/>
          <w:bCs/>
          <w:i/>
          <w:iCs/>
          <w:color w:val="4A4A4A"/>
          <w:sz w:val="24"/>
          <w:szCs w:val="24"/>
        </w:rPr>
        <w:t>file shares</w:t>
      </w:r>
      <w:r w:rsidRPr="00AE3D41">
        <w:rPr>
          <w:rFonts w:ascii="Open Sans" w:eastAsia="Times New Roman" w:hAnsi="Open Sans" w:cs="Open Sans"/>
          <w:color w:val="4A4A4A"/>
          <w:sz w:val="24"/>
          <w:szCs w:val="24"/>
        </w:rPr>
        <w:t> in the cloud.</w:t>
      </w:r>
    </w:p>
    <w:p w14:paraId="6A0F58EE"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As mentioned, primarily there are 4 types of storage types in azure:</w:t>
      </w:r>
    </w:p>
    <w:p w14:paraId="69D38823" w14:textId="77777777" w:rsidR="00AE3D41" w:rsidRPr="00AE3D41" w:rsidRDefault="00AE3D41" w:rsidP="00AE3D41">
      <w:pPr>
        <w:numPr>
          <w:ilvl w:val="0"/>
          <w:numId w:val="2"/>
        </w:numPr>
        <w:spacing w:before="100" w:beforeAutospacing="1"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Tables</w:t>
      </w:r>
    </w:p>
    <w:p w14:paraId="731A9335" w14:textId="77777777" w:rsidR="00AE3D41" w:rsidRPr="00AE3D41" w:rsidRDefault="00AE3D41" w:rsidP="00AE3D41">
      <w:pPr>
        <w:numPr>
          <w:ilvl w:val="0"/>
          <w:numId w:val="2"/>
        </w:numPr>
        <w:spacing w:before="100" w:beforeAutospacing="1"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Blobs</w:t>
      </w:r>
    </w:p>
    <w:p w14:paraId="5D8E590E" w14:textId="77777777" w:rsidR="00AE3D41" w:rsidRPr="00AE3D41" w:rsidRDefault="00AE3D41" w:rsidP="00AE3D41">
      <w:pPr>
        <w:numPr>
          <w:ilvl w:val="0"/>
          <w:numId w:val="2"/>
        </w:numPr>
        <w:spacing w:before="100" w:beforeAutospacing="1"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Queues</w:t>
      </w:r>
    </w:p>
    <w:p w14:paraId="38FB5138" w14:textId="77777777" w:rsidR="00AE3D41" w:rsidRPr="00AE3D41" w:rsidRDefault="00AE3D41" w:rsidP="00AE3D41">
      <w:pPr>
        <w:numPr>
          <w:ilvl w:val="0"/>
          <w:numId w:val="2"/>
        </w:numPr>
        <w:spacing w:before="100" w:beforeAutospacing="1"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File Storage</w:t>
      </w:r>
    </w:p>
    <w:p w14:paraId="1C6790BC" w14:textId="77777777" w:rsidR="00AE3D41" w:rsidRPr="00AE3D41" w:rsidRDefault="00AE3D41" w:rsidP="00AE3D41">
      <w:pPr>
        <w:spacing w:after="100" w:afterAutospacing="1" w:line="240" w:lineRule="auto"/>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Tables</w:t>
      </w:r>
    </w:p>
    <w:p w14:paraId="4C284966" w14:textId="1E3B918F"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noProof/>
          <w:color w:val="4A4A4A"/>
          <w:sz w:val="24"/>
          <w:szCs w:val="24"/>
        </w:rPr>
        <w:drawing>
          <wp:inline distT="0" distB="0" distL="0" distR="0" wp14:anchorId="6F68FEF2" wp14:editId="06D115BC">
            <wp:extent cx="895350" cy="895350"/>
            <wp:effectExtent l="0" t="0" r="0" b="0"/>
            <wp:docPr id="6" name="Picture 6" descr="Tables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s - Azure Storage Tutorial - Edurek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95350" cy="895350"/>
                    </a:xfrm>
                    <a:prstGeom prst="rect">
                      <a:avLst/>
                    </a:prstGeom>
                    <a:noFill/>
                    <a:ln>
                      <a:noFill/>
                    </a:ln>
                  </pic:spPr>
                </pic:pic>
              </a:graphicData>
            </a:graphic>
          </wp:inline>
        </w:drawing>
      </w:r>
      <w:r w:rsidRPr="00AE3D41">
        <w:rPr>
          <w:rFonts w:ascii="Open Sans" w:eastAsia="Times New Roman" w:hAnsi="Open Sans" w:cs="Open Sans"/>
          <w:color w:val="4A4A4A"/>
          <w:sz w:val="24"/>
          <w:szCs w:val="24"/>
        </w:rPr>
        <w:t>The </w:t>
      </w:r>
      <w:r w:rsidRPr="00AE3D41">
        <w:rPr>
          <w:rFonts w:ascii="Open Sans" w:eastAsia="Times New Roman" w:hAnsi="Open Sans" w:cs="Open Sans"/>
          <w:b/>
          <w:bCs/>
          <w:color w:val="4A4A4A"/>
          <w:sz w:val="24"/>
          <w:szCs w:val="24"/>
        </w:rPr>
        <w:t>Azure Table</w:t>
      </w:r>
      <w:r w:rsidRPr="00AE3D41">
        <w:rPr>
          <w:rFonts w:ascii="Open Sans" w:eastAsia="Times New Roman" w:hAnsi="Open Sans" w:cs="Open Sans"/>
          <w:color w:val="4A4A4A"/>
          <w:sz w:val="24"/>
          <w:szCs w:val="24"/>
        </w:rPr>
        <w:t> storage service stores large amounts of structured data. The service is a NoSQL datastore which accepts authenticated calls from inside and outside the Azure cloud. Azure tables are ideal for storing structured, non-relational data.</w:t>
      </w:r>
    </w:p>
    <w:p w14:paraId="4094A45F"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2172B3F2" w14:textId="77777777" w:rsidR="00AE3D41" w:rsidRPr="00AE3D41" w:rsidRDefault="00AE3D41" w:rsidP="00AE3D41">
      <w:pPr>
        <w:spacing w:after="100" w:afterAutospacing="1" w:line="240" w:lineRule="auto"/>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Blobs</w:t>
      </w:r>
    </w:p>
    <w:p w14:paraId="486DFFD0" w14:textId="4F42C6E3"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noProof/>
          <w:color w:val="4A4A4A"/>
          <w:sz w:val="24"/>
          <w:szCs w:val="24"/>
        </w:rPr>
        <w:drawing>
          <wp:inline distT="0" distB="0" distL="0" distR="0" wp14:anchorId="2A097D31" wp14:editId="71B1DB9B">
            <wp:extent cx="857250" cy="857250"/>
            <wp:effectExtent l="0" t="0" r="0" b="0"/>
            <wp:docPr id="5" name="Picture 5" descr="Blobs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bs - Azure Storage Tutorial - Edurek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r w:rsidRPr="00AE3D41">
        <w:rPr>
          <w:rFonts w:ascii="Open Sans" w:eastAsia="Times New Roman" w:hAnsi="Open Sans" w:cs="Open Sans"/>
          <w:b/>
          <w:bCs/>
          <w:color w:val="4A4A4A"/>
          <w:sz w:val="24"/>
          <w:szCs w:val="24"/>
        </w:rPr>
        <w:t>Azure Blob</w:t>
      </w:r>
      <w:r w:rsidRPr="00AE3D41">
        <w:rPr>
          <w:rFonts w:ascii="Open Sans" w:eastAsia="Times New Roman" w:hAnsi="Open Sans" w:cs="Open Sans"/>
          <w:color w:val="4A4A4A"/>
          <w:sz w:val="24"/>
          <w:szCs w:val="24"/>
        </w:rPr>
        <w:t> storage is a service that stores unstructured data in the cloud as objects/</w:t>
      </w:r>
      <w:r w:rsidRPr="00AE3D41">
        <w:rPr>
          <w:rFonts w:ascii="Open Sans" w:eastAsia="Times New Roman" w:hAnsi="Open Sans" w:cs="Open Sans"/>
          <w:b/>
          <w:bCs/>
          <w:color w:val="4A4A4A"/>
          <w:sz w:val="24"/>
          <w:szCs w:val="24"/>
        </w:rPr>
        <w:t>blobs</w:t>
      </w:r>
      <w:r w:rsidRPr="00AE3D41">
        <w:rPr>
          <w:rFonts w:ascii="Open Sans" w:eastAsia="Times New Roman" w:hAnsi="Open Sans" w:cs="Open Sans"/>
          <w:color w:val="4A4A4A"/>
          <w:sz w:val="24"/>
          <w:szCs w:val="24"/>
        </w:rPr>
        <w:t>. </w:t>
      </w:r>
      <w:r w:rsidRPr="00AE3D41">
        <w:rPr>
          <w:rFonts w:ascii="Open Sans" w:eastAsia="Times New Roman" w:hAnsi="Open Sans" w:cs="Open Sans"/>
          <w:b/>
          <w:bCs/>
          <w:color w:val="4A4A4A"/>
          <w:sz w:val="24"/>
          <w:szCs w:val="24"/>
        </w:rPr>
        <w:t>Blob </w:t>
      </w:r>
      <w:r w:rsidRPr="00AE3D41">
        <w:rPr>
          <w:rFonts w:ascii="Open Sans" w:eastAsia="Times New Roman" w:hAnsi="Open Sans" w:cs="Open Sans"/>
          <w:color w:val="4A4A4A"/>
          <w:sz w:val="24"/>
          <w:szCs w:val="24"/>
        </w:rPr>
        <w:t>storage can store any type of text or binary data, such as a document, media file, or application installer. </w:t>
      </w:r>
      <w:r w:rsidRPr="00AE3D41">
        <w:rPr>
          <w:rFonts w:ascii="Open Sans" w:eastAsia="Times New Roman" w:hAnsi="Open Sans" w:cs="Open Sans"/>
          <w:b/>
          <w:bCs/>
          <w:color w:val="4A4A4A"/>
          <w:sz w:val="24"/>
          <w:szCs w:val="24"/>
        </w:rPr>
        <w:t>Blob</w:t>
      </w:r>
      <w:r w:rsidRPr="00AE3D41">
        <w:rPr>
          <w:rFonts w:ascii="Open Sans" w:eastAsia="Times New Roman" w:hAnsi="Open Sans" w:cs="Open Sans"/>
          <w:color w:val="4A4A4A"/>
          <w:sz w:val="24"/>
          <w:szCs w:val="24"/>
        </w:rPr>
        <w:t> storage is also referred to as object storage.</w:t>
      </w:r>
    </w:p>
    <w:p w14:paraId="3EFBB18B"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58D6F950" w14:textId="77777777" w:rsidR="00AE3D41" w:rsidRPr="00AE3D41" w:rsidRDefault="00AE3D41" w:rsidP="00AE3D41">
      <w:pPr>
        <w:spacing w:after="100" w:afterAutospacing="1" w:line="240" w:lineRule="auto"/>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Queues</w:t>
      </w:r>
    </w:p>
    <w:p w14:paraId="4A274768" w14:textId="31692D34"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noProof/>
          <w:color w:val="4A4A4A"/>
          <w:sz w:val="24"/>
          <w:szCs w:val="24"/>
        </w:rPr>
        <w:lastRenderedPageBreak/>
        <w:drawing>
          <wp:inline distT="0" distB="0" distL="0" distR="0" wp14:anchorId="491498FE" wp14:editId="12FDE5E5">
            <wp:extent cx="889000" cy="889000"/>
            <wp:effectExtent l="0" t="0" r="6350" b="6350"/>
            <wp:docPr id="4" name="Picture 4" descr="Azure Queue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zure Queue - Azure Storage Tutorial - Edurek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9000" cy="889000"/>
                    </a:xfrm>
                    <a:prstGeom prst="rect">
                      <a:avLst/>
                    </a:prstGeom>
                    <a:noFill/>
                    <a:ln>
                      <a:noFill/>
                    </a:ln>
                  </pic:spPr>
                </pic:pic>
              </a:graphicData>
            </a:graphic>
          </wp:inline>
        </w:drawing>
      </w:r>
    </w:p>
    <w:p w14:paraId="5FEB3659"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Azure Queue</w:t>
      </w:r>
      <w:r w:rsidRPr="00AE3D41">
        <w:rPr>
          <w:rFonts w:ascii="Open Sans" w:eastAsia="Times New Roman" w:hAnsi="Open Sans" w:cs="Open Sans"/>
          <w:color w:val="4A4A4A"/>
          <w:sz w:val="24"/>
          <w:szCs w:val="24"/>
        </w:rPr>
        <w:t> storage is a service for storing large numbers of messages that can be accessed from anywhere in the world via authenticated calls using HTTP or HTTPS. A single </w:t>
      </w:r>
      <w:r w:rsidRPr="00AE3D41">
        <w:rPr>
          <w:rFonts w:ascii="Open Sans" w:eastAsia="Times New Roman" w:hAnsi="Open Sans" w:cs="Open Sans"/>
          <w:b/>
          <w:bCs/>
          <w:color w:val="4A4A4A"/>
          <w:sz w:val="24"/>
          <w:szCs w:val="24"/>
        </w:rPr>
        <w:t>queue</w:t>
      </w:r>
      <w:r w:rsidRPr="00AE3D41">
        <w:rPr>
          <w:rFonts w:ascii="Open Sans" w:eastAsia="Times New Roman" w:hAnsi="Open Sans" w:cs="Open Sans"/>
          <w:color w:val="4A4A4A"/>
          <w:sz w:val="24"/>
          <w:szCs w:val="24"/>
        </w:rPr>
        <w:t> message can be up to 64 KB in size, and a </w:t>
      </w:r>
      <w:r w:rsidRPr="00AE3D41">
        <w:rPr>
          <w:rFonts w:ascii="Open Sans" w:eastAsia="Times New Roman" w:hAnsi="Open Sans" w:cs="Open Sans"/>
          <w:b/>
          <w:bCs/>
          <w:color w:val="4A4A4A"/>
          <w:sz w:val="24"/>
          <w:szCs w:val="24"/>
        </w:rPr>
        <w:t>queue</w:t>
      </w:r>
      <w:r w:rsidRPr="00AE3D41">
        <w:rPr>
          <w:rFonts w:ascii="Open Sans" w:eastAsia="Times New Roman" w:hAnsi="Open Sans" w:cs="Open Sans"/>
          <w:color w:val="4A4A4A"/>
          <w:sz w:val="24"/>
          <w:szCs w:val="24"/>
        </w:rPr>
        <w:t> can contain millions of messages, up to the total capacity limit of a storage account.</w:t>
      </w:r>
    </w:p>
    <w:p w14:paraId="5D90DECE"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19C062F3" w14:textId="77777777" w:rsidR="00AE3D41" w:rsidRPr="00AE3D41" w:rsidRDefault="00AE3D41" w:rsidP="00AE3D41">
      <w:pPr>
        <w:spacing w:after="100" w:afterAutospacing="1" w:line="240" w:lineRule="auto"/>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File Storage</w:t>
      </w:r>
    </w:p>
    <w:p w14:paraId="04A0BD27" w14:textId="72D9F7DC"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noProof/>
          <w:color w:val="4A4A4A"/>
          <w:sz w:val="24"/>
          <w:szCs w:val="24"/>
        </w:rPr>
        <w:drawing>
          <wp:inline distT="0" distB="0" distL="0" distR="0" wp14:anchorId="363E1A19" wp14:editId="411F8FBC">
            <wp:extent cx="927100" cy="927100"/>
            <wp:effectExtent l="0" t="0" r="6350" b="6350"/>
            <wp:docPr id="3" name="Picture 3" descr="File Service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e Service - Azure Storage Tutorial - Edurek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27100" cy="927100"/>
                    </a:xfrm>
                    <a:prstGeom prst="rect">
                      <a:avLst/>
                    </a:prstGeom>
                    <a:noFill/>
                    <a:ln>
                      <a:noFill/>
                    </a:ln>
                  </pic:spPr>
                </pic:pic>
              </a:graphicData>
            </a:graphic>
          </wp:inline>
        </w:drawing>
      </w:r>
    </w:p>
    <w:p w14:paraId="25852F7A"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A </w:t>
      </w:r>
      <w:r w:rsidRPr="00AE3D41">
        <w:rPr>
          <w:rFonts w:ascii="Open Sans" w:eastAsia="Times New Roman" w:hAnsi="Open Sans" w:cs="Open Sans"/>
          <w:b/>
          <w:bCs/>
          <w:color w:val="4A4A4A"/>
          <w:sz w:val="24"/>
          <w:szCs w:val="24"/>
        </w:rPr>
        <w:t>File Storage</w:t>
      </w:r>
      <w:r w:rsidRPr="00AE3D41">
        <w:rPr>
          <w:rFonts w:ascii="Open Sans" w:eastAsia="Times New Roman" w:hAnsi="Open Sans" w:cs="Open Sans"/>
          <w:color w:val="4A4A4A"/>
          <w:sz w:val="24"/>
          <w:szCs w:val="24"/>
        </w:rPr>
        <w:t> share is an SMB </w:t>
      </w:r>
      <w:r w:rsidRPr="00AE3D41">
        <w:rPr>
          <w:rFonts w:ascii="Open Sans" w:eastAsia="Times New Roman" w:hAnsi="Open Sans" w:cs="Open Sans"/>
          <w:b/>
          <w:bCs/>
          <w:color w:val="4A4A4A"/>
          <w:sz w:val="24"/>
          <w:szCs w:val="24"/>
        </w:rPr>
        <w:t>file</w:t>
      </w:r>
      <w:r w:rsidRPr="00AE3D41">
        <w:rPr>
          <w:rFonts w:ascii="Open Sans" w:eastAsia="Times New Roman" w:hAnsi="Open Sans" w:cs="Open Sans"/>
          <w:color w:val="4A4A4A"/>
          <w:sz w:val="24"/>
          <w:szCs w:val="24"/>
        </w:rPr>
        <w:t> share in </w:t>
      </w:r>
      <w:r w:rsidRPr="00AE3D41">
        <w:rPr>
          <w:rFonts w:ascii="Open Sans" w:eastAsia="Times New Roman" w:hAnsi="Open Sans" w:cs="Open Sans"/>
          <w:b/>
          <w:bCs/>
          <w:color w:val="4A4A4A"/>
          <w:sz w:val="24"/>
          <w:szCs w:val="24"/>
        </w:rPr>
        <w:t>Azure</w:t>
      </w:r>
      <w:r w:rsidRPr="00AE3D41">
        <w:rPr>
          <w:rFonts w:ascii="Open Sans" w:eastAsia="Times New Roman" w:hAnsi="Open Sans" w:cs="Open Sans"/>
          <w:color w:val="4A4A4A"/>
          <w:sz w:val="24"/>
          <w:szCs w:val="24"/>
        </w:rPr>
        <w:t>. All directories and </w:t>
      </w:r>
      <w:r w:rsidRPr="00AE3D41">
        <w:rPr>
          <w:rFonts w:ascii="Open Sans" w:eastAsia="Times New Roman" w:hAnsi="Open Sans" w:cs="Open Sans"/>
          <w:b/>
          <w:bCs/>
          <w:color w:val="4A4A4A"/>
          <w:sz w:val="24"/>
          <w:szCs w:val="24"/>
        </w:rPr>
        <w:t>files</w:t>
      </w:r>
      <w:r w:rsidRPr="00AE3D41">
        <w:rPr>
          <w:rFonts w:ascii="Open Sans" w:eastAsia="Times New Roman" w:hAnsi="Open Sans" w:cs="Open Sans"/>
          <w:color w:val="4A4A4A"/>
          <w:sz w:val="24"/>
          <w:szCs w:val="24"/>
        </w:rPr>
        <w:t> must be created in a parent share. An account can contain an unlimited number of shares, and a share can store an unlimited number of </w:t>
      </w:r>
      <w:r w:rsidRPr="00AE3D41">
        <w:rPr>
          <w:rFonts w:ascii="Open Sans" w:eastAsia="Times New Roman" w:hAnsi="Open Sans" w:cs="Open Sans"/>
          <w:b/>
          <w:bCs/>
          <w:color w:val="4A4A4A"/>
          <w:sz w:val="24"/>
          <w:szCs w:val="24"/>
        </w:rPr>
        <w:t>files</w:t>
      </w:r>
      <w:r w:rsidRPr="00AE3D41">
        <w:rPr>
          <w:rFonts w:ascii="Open Sans" w:eastAsia="Times New Roman" w:hAnsi="Open Sans" w:cs="Open Sans"/>
          <w:color w:val="4A4A4A"/>
          <w:sz w:val="24"/>
          <w:szCs w:val="24"/>
        </w:rPr>
        <w:t>, up to the 5 TB total capacity of the </w:t>
      </w:r>
      <w:r w:rsidRPr="00AE3D41">
        <w:rPr>
          <w:rFonts w:ascii="Open Sans" w:eastAsia="Times New Roman" w:hAnsi="Open Sans" w:cs="Open Sans"/>
          <w:b/>
          <w:bCs/>
          <w:color w:val="4A4A4A"/>
          <w:sz w:val="24"/>
          <w:szCs w:val="24"/>
        </w:rPr>
        <w:t>file</w:t>
      </w:r>
      <w:r w:rsidRPr="00AE3D41">
        <w:rPr>
          <w:rFonts w:ascii="Open Sans" w:eastAsia="Times New Roman" w:hAnsi="Open Sans" w:cs="Open Sans"/>
          <w:color w:val="4A4A4A"/>
          <w:sz w:val="24"/>
          <w:szCs w:val="24"/>
        </w:rPr>
        <w:t> share.</w:t>
      </w:r>
    </w:p>
    <w:p w14:paraId="017B188A"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6A6928F7" w14:textId="77777777" w:rsidR="00AE3D41" w:rsidRPr="00AE3D41" w:rsidRDefault="00AE3D41" w:rsidP="00AE3D41">
      <w:pPr>
        <w:spacing w:after="100" w:afterAutospacing="1" w:line="240" w:lineRule="auto"/>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Blob Storage</w:t>
      </w:r>
    </w:p>
    <w:p w14:paraId="5F558CD5"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Blob storage accounts are specialized in storing blob data and can also be used to choose an </w:t>
      </w:r>
      <w:r w:rsidRPr="00AE3D41">
        <w:rPr>
          <w:rFonts w:ascii="Open Sans" w:eastAsia="Times New Roman" w:hAnsi="Open Sans" w:cs="Open Sans"/>
          <w:b/>
          <w:bCs/>
          <w:color w:val="4A4A4A"/>
          <w:sz w:val="24"/>
          <w:szCs w:val="24"/>
        </w:rPr>
        <w:t>access tier</w:t>
      </w:r>
      <w:r w:rsidRPr="00AE3D41">
        <w:rPr>
          <w:rFonts w:ascii="Open Sans" w:eastAsia="Times New Roman" w:hAnsi="Open Sans" w:cs="Open Sans"/>
          <w:color w:val="4A4A4A"/>
          <w:sz w:val="24"/>
          <w:szCs w:val="24"/>
        </w:rPr>
        <w:t>, which allows you to specify how frequently data in the account is accessed. You can choose an access tier suitable for your storage and which suits your expenses.</w:t>
      </w:r>
    </w:p>
    <w:p w14:paraId="7008AB68"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There are two types of access tier:</w:t>
      </w:r>
    </w:p>
    <w:p w14:paraId="17A4A16E" w14:textId="16EB625E"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b/>
          <w:bCs/>
          <w:noProof/>
          <w:color w:val="4A4A4A"/>
          <w:sz w:val="24"/>
          <w:szCs w:val="24"/>
        </w:rPr>
        <w:drawing>
          <wp:inline distT="0" distB="0" distL="0" distR="0" wp14:anchorId="077BF20C" wp14:editId="1627FB96">
            <wp:extent cx="603250" cy="603250"/>
            <wp:effectExtent l="0" t="0" r="0" b="6350"/>
            <wp:docPr id="2" name="Picture 2" descr="Rabbit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bbit - Azure Storage Tutorial - Edurek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3250" cy="603250"/>
                    </a:xfrm>
                    <a:prstGeom prst="rect">
                      <a:avLst/>
                    </a:prstGeom>
                    <a:noFill/>
                    <a:ln>
                      <a:noFill/>
                    </a:ln>
                  </pic:spPr>
                </pic:pic>
              </a:graphicData>
            </a:graphic>
          </wp:inline>
        </w:drawing>
      </w:r>
    </w:p>
    <w:p w14:paraId="21D1BB20"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lastRenderedPageBreak/>
        <w:t>Hot: </w:t>
      </w:r>
      <w:r w:rsidRPr="00AE3D41">
        <w:rPr>
          <w:rFonts w:ascii="Open Sans" w:eastAsia="Times New Roman" w:hAnsi="Open Sans" w:cs="Open Sans"/>
          <w:color w:val="4A4A4A"/>
          <w:sz w:val="24"/>
          <w:szCs w:val="24"/>
        </w:rPr>
        <w:t>This access tier grants us the lowest latency possible. Hence, it should be used with data which is frequently accessed. Naturally, since it offers low latency it is more expensive.</w:t>
      </w:r>
    </w:p>
    <w:p w14:paraId="06047D04"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753CB361"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 </w:t>
      </w:r>
    </w:p>
    <w:p w14:paraId="34BA8188" w14:textId="5CDFC383"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noProof/>
          <w:color w:val="4A4A4A"/>
          <w:sz w:val="24"/>
          <w:szCs w:val="24"/>
        </w:rPr>
        <w:drawing>
          <wp:inline distT="0" distB="0" distL="0" distR="0" wp14:anchorId="39017C58" wp14:editId="71C63B59">
            <wp:extent cx="584200" cy="584200"/>
            <wp:effectExtent l="0" t="0" r="6350" b="6350"/>
            <wp:docPr id="1" name="Picture 1" descr="Turtle - Azure Storag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urtle - Azure Storage Tutorial - Edurek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4200" cy="584200"/>
                    </a:xfrm>
                    <a:prstGeom prst="rect">
                      <a:avLst/>
                    </a:prstGeom>
                    <a:noFill/>
                    <a:ln>
                      <a:noFill/>
                    </a:ln>
                  </pic:spPr>
                </pic:pic>
              </a:graphicData>
            </a:graphic>
          </wp:inline>
        </w:drawing>
      </w:r>
    </w:p>
    <w:p w14:paraId="72080A75"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Cold: </w:t>
      </w:r>
      <w:r w:rsidRPr="00AE3D41">
        <w:rPr>
          <w:rFonts w:ascii="Open Sans" w:eastAsia="Times New Roman" w:hAnsi="Open Sans" w:cs="Open Sans"/>
          <w:color w:val="4A4A4A"/>
          <w:sz w:val="24"/>
          <w:szCs w:val="24"/>
        </w:rPr>
        <w:t>This access tier is less in performance than the “Hot” access tier i.e offers higher latency than the former access tier. That being said, it comes with a lesser price tag and hence can be used for data which is less frequently accessed.</w:t>
      </w:r>
    </w:p>
    <w:p w14:paraId="3986125B"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bookmarkStart w:id="0" w:name="replication"/>
      <w:bookmarkEnd w:id="0"/>
      <w:r w:rsidRPr="00AE3D41">
        <w:rPr>
          <w:rFonts w:ascii="Open Sans" w:eastAsia="Times New Roman" w:hAnsi="Open Sans" w:cs="Open Sans"/>
          <w:color w:val="4A4A4A"/>
          <w:sz w:val="24"/>
          <w:szCs w:val="24"/>
        </w:rPr>
        <w:t>Moving on, both these storage account types i.e </w:t>
      </w:r>
      <w:r w:rsidRPr="00AE3D41">
        <w:rPr>
          <w:rFonts w:ascii="Open Sans" w:eastAsia="Times New Roman" w:hAnsi="Open Sans" w:cs="Open Sans"/>
          <w:b/>
          <w:bCs/>
          <w:color w:val="4A4A4A"/>
          <w:sz w:val="24"/>
          <w:szCs w:val="24"/>
        </w:rPr>
        <w:t>blob storage</w:t>
      </w:r>
      <w:r w:rsidRPr="00AE3D41">
        <w:rPr>
          <w:rFonts w:ascii="Open Sans" w:eastAsia="Times New Roman" w:hAnsi="Open Sans" w:cs="Open Sans"/>
          <w:color w:val="4A4A4A"/>
          <w:sz w:val="24"/>
          <w:szCs w:val="24"/>
        </w:rPr>
        <w:t> and </w:t>
      </w:r>
      <w:r w:rsidRPr="00AE3D41">
        <w:rPr>
          <w:rFonts w:ascii="Open Sans" w:eastAsia="Times New Roman" w:hAnsi="Open Sans" w:cs="Open Sans"/>
          <w:b/>
          <w:bCs/>
          <w:color w:val="4A4A4A"/>
          <w:sz w:val="24"/>
          <w:szCs w:val="24"/>
        </w:rPr>
        <w:t>general purpose storage account</w:t>
      </w:r>
      <w:r w:rsidRPr="00AE3D41">
        <w:rPr>
          <w:rFonts w:ascii="Open Sans" w:eastAsia="Times New Roman" w:hAnsi="Open Sans" w:cs="Open Sans"/>
          <w:color w:val="4A4A4A"/>
          <w:sz w:val="24"/>
          <w:szCs w:val="24"/>
        </w:rPr>
        <w:t> are designed to be highly available. With high availability, you can be assured that your files hosted on azure will be available 24×7. And high availability is only possible using replication.</w:t>
      </w:r>
    </w:p>
    <w:p w14:paraId="677AFD9B" w14:textId="77777777" w:rsidR="00AE3D41" w:rsidRPr="00AE3D41" w:rsidRDefault="00AE3D41" w:rsidP="00AE3D41">
      <w:pPr>
        <w:spacing w:after="100" w:afterAutospacing="1" w:line="240" w:lineRule="auto"/>
        <w:outlineLvl w:val="1"/>
        <w:rPr>
          <w:rFonts w:ascii="Open Sans" w:eastAsia="Times New Roman" w:hAnsi="Open Sans" w:cs="Open Sans"/>
          <w:color w:val="4A4A4A"/>
          <w:sz w:val="36"/>
          <w:szCs w:val="36"/>
        </w:rPr>
      </w:pPr>
      <w:r w:rsidRPr="00AE3D41">
        <w:rPr>
          <w:rFonts w:ascii="Open Sans" w:eastAsia="Times New Roman" w:hAnsi="Open Sans" w:cs="Open Sans"/>
          <w:b/>
          <w:bCs/>
          <w:color w:val="4A4A4A"/>
          <w:sz w:val="36"/>
          <w:szCs w:val="36"/>
        </w:rPr>
        <w:t>Replication</w:t>
      </w:r>
    </w:p>
    <w:p w14:paraId="74600743"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There are basically 4 types of replication in Azure:</w:t>
      </w:r>
    </w:p>
    <w:p w14:paraId="23037B05"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Locally Redundant Storage</w:t>
      </w:r>
    </w:p>
    <w:p w14:paraId="57933506"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Locally Redundant Storage (LRS) replicates your data three times within a storage scale unit i.e inside a datacenter. The datacenter resides in the region where you created your storage account. A write request returns successfully only when it has been written to all three replicas. Each of these replicas reside in separate fault domains and upgrade domains within one storage scale unit.</w:t>
      </w:r>
    </w:p>
    <w:p w14:paraId="45660896"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Zone Redundant Storage</w:t>
      </w:r>
    </w:p>
    <w:p w14:paraId="7664416C"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Zone-Redundant Storage (ZRS) replicates your data asynchronously across datacenters within one or two regions in addition to storing three replicas similar to LRS, thus providing higher durability than LRS. Data stored in ZRS is durable even if the primary datacenter is unavailable or unrecoverable.</w:t>
      </w:r>
    </w:p>
    <w:p w14:paraId="7F2ED1C1"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Geo-Redundant Storage</w:t>
      </w:r>
    </w:p>
    <w:p w14:paraId="4231CD54"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lastRenderedPageBreak/>
        <w:t>Geo-redundant storage (GRS) replicates your data to a secondary region that is hundreds of miles away from the primary region. If your storage account has GRS enabled, then your data is durable even in the case of a complete regional outage or a disaster in which the primary region is not recoverable.</w:t>
      </w:r>
    </w:p>
    <w:p w14:paraId="0B9EDEDE" w14:textId="77777777" w:rsidR="00AE3D41" w:rsidRPr="00AE3D41" w:rsidRDefault="00AE3D41" w:rsidP="00AE3D41">
      <w:pPr>
        <w:spacing w:after="100" w:afterAutospacing="1" w:line="240" w:lineRule="auto"/>
        <w:rPr>
          <w:rFonts w:ascii="Open Sans" w:eastAsia="Times New Roman" w:hAnsi="Open Sans" w:cs="Open Sans"/>
          <w:color w:val="4A4A4A"/>
          <w:sz w:val="24"/>
          <w:szCs w:val="24"/>
        </w:rPr>
      </w:pPr>
      <w:r w:rsidRPr="00AE3D41">
        <w:rPr>
          <w:rFonts w:ascii="Open Sans" w:eastAsia="Times New Roman" w:hAnsi="Open Sans" w:cs="Open Sans"/>
          <w:b/>
          <w:bCs/>
          <w:color w:val="4A4A4A"/>
          <w:sz w:val="24"/>
          <w:szCs w:val="24"/>
        </w:rPr>
        <w:t>Read Access Geo-Redundant Storage</w:t>
      </w:r>
    </w:p>
    <w:p w14:paraId="68D8ABD5" w14:textId="77777777" w:rsidR="00AE3D41" w:rsidRPr="00AE3D41" w:rsidRDefault="00AE3D41" w:rsidP="00AE3D41">
      <w:pPr>
        <w:spacing w:after="100" w:afterAutospacing="1" w:line="240" w:lineRule="auto"/>
        <w:jc w:val="both"/>
        <w:rPr>
          <w:rFonts w:ascii="Open Sans" w:eastAsia="Times New Roman" w:hAnsi="Open Sans" w:cs="Open Sans"/>
          <w:color w:val="4A4A4A"/>
          <w:sz w:val="24"/>
          <w:szCs w:val="24"/>
        </w:rPr>
      </w:pPr>
      <w:r w:rsidRPr="00AE3D41">
        <w:rPr>
          <w:rFonts w:ascii="Open Sans" w:eastAsia="Times New Roman" w:hAnsi="Open Sans" w:cs="Open Sans"/>
          <w:color w:val="4A4A4A"/>
          <w:sz w:val="24"/>
          <w:szCs w:val="24"/>
        </w:rPr>
        <w:t>Read-access geo-redundant storage (RA-GRS) maximizes availability for your storage account, by providing read-only access to the data in the secondary location, in addition to the replication across two regions provided by GRS.</w:t>
      </w:r>
    </w:p>
    <w:p w14:paraId="73FA9E4E" w14:textId="77777777" w:rsidR="003D0D27" w:rsidRDefault="00AE3D41"/>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E01DF"/>
    <w:multiLevelType w:val="multilevel"/>
    <w:tmpl w:val="F1468D3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5B6B5BF9"/>
    <w:multiLevelType w:val="multilevel"/>
    <w:tmpl w:val="3C9227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zExsDSxMLAwNbdQ0lEKTi0uzszPAykwrAUAnH6wBywAAAA="/>
  </w:docVars>
  <w:rsids>
    <w:rsidRoot w:val="009713E2"/>
    <w:rsid w:val="00060191"/>
    <w:rsid w:val="009713E2"/>
    <w:rsid w:val="00AE3D41"/>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239D67-0F12-4939-A68C-74A90EA5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E3D4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3D41"/>
    <w:rPr>
      <w:rFonts w:ascii="Times New Roman" w:eastAsia="Times New Roman" w:hAnsi="Times New Roman" w:cs="Times New Roman"/>
      <w:b/>
      <w:bCs/>
      <w:sz w:val="36"/>
      <w:szCs w:val="36"/>
    </w:rPr>
  </w:style>
  <w:style w:type="character" w:styleId="Strong">
    <w:name w:val="Strong"/>
    <w:basedOn w:val="DefaultParagraphFont"/>
    <w:uiPriority w:val="22"/>
    <w:qFormat/>
    <w:rsid w:val="00AE3D41"/>
    <w:rPr>
      <w:b/>
      <w:bCs/>
    </w:rPr>
  </w:style>
  <w:style w:type="paragraph" w:styleId="NormalWeb">
    <w:name w:val="Normal (Web)"/>
    <w:basedOn w:val="Normal"/>
    <w:uiPriority w:val="99"/>
    <w:semiHidden/>
    <w:unhideWhenUsed/>
    <w:rsid w:val="00AE3D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E3D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42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22</Words>
  <Characters>4121</Characters>
  <Application>Microsoft Office Word</Application>
  <DocSecurity>0</DocSecurity>
  <Lines>34</Lines>
  <Paragraphs>9</Paragraphs>
  <ScaleCrop>false</ScaleCrop>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3-28T18:06:00Z</dcterms:created>
  <dcterms:modified xsi:type="dcterms:W3CDTF">2022-03-28T18:06:00Z</dcterms:modified>
</cp:coreProperties>
</file>